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Lowell Jem S. Maceo</w:t>
      </w:r>
      <w:r>
        <w:t xml:space="preserve"> who is presently residing at </w:t>
      </w:r>
      <w:r>
        <w:rPr>
          <w:b/>
        </w:rPr>
        <w:t>1 Epic Street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